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02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671"/>
        <w:gridCol w:w="671"/>
        <w:gridCol w:w="890"/>
        <w:gridCol w:w="2032"/>
        <w:gridCol w:w="1070"/>
        <w:gridCol w:w="725"/>
        <w:gridCol w:w="925"/>
        <w:gridCol w:w="351"/>
        <w:gridCol w:w="1617"/>
        <w:gridCol w:w="38"/>
        <w:gridCol w:w="188"/>
        <w:gridCol w:w="80"/>
        <w:gridCol w:w="1074"/>
        <w:gridCol w:w="369"/>
        <w:gridCol w:w="319"/>
      </w:tblGrid>
      <w:tr w:rsidR="0037516C" w:rsidRPr="00CF1EA7" w14:paraId="400322DB" w14:textId="77777777" w:rsidTr="005C3EC7">
        <w:trPr>
          <w:trHeight w:val="712"/>
        </w:trPr>
        <w:tc>
          <w:tcPr>
            <w:tcW w:w="22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  <w:noWrap/>
            <w:vAlign w:val="bottom"/>
            <w:hideMark/>
          </w:tcPr>
          <w:p w14:paraId="7E4A87BE" w14:textId="2455E253" w:rsidR="0037516C" w:rsidRPr="00CF1EA7" w:rsidRDefault="00450148" w:rsidP="00001944"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0DD8408E" wp14:editId="601A8B09">
                  <wp:simplePos x="0" y="0"/>
                  <wp:positionH relativeFrom="column">
                    <wp:posOffset>21590</wp:posOffset>
                  </wp:positionH>
                  <wp:positionV relativeFrom="paragraph">
                    <wp:posOffset>3175</wp:posOffset>
                  </wp:positionV>
                  <wp:extent cx="1234440" cy="418465"/>
                  <wp:effectExtent l="0" t="0" r="3810" b="635"/>
                  <wp:wrapThrough wrapText="bothSides">
                    <wp:wrapPolygon edited="0">
                      <wp:start x="0" y="0"/>
                      <wp:lineTo x="0" y="20649"/>
                      <wp:lineTo x="21333" y="20649"/>
                      <wp:lineTo x="21333" y="0"/>
                      <wp:lineTo x="0" y="0"/>
                    </wp:wrapPolygon>
                  </wp:wrapThrough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Aman Logo.BMP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4440" cy="418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758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692EA" w14:textId="086CAF20" w:rsidR="0037516C" w:rsidRPr="0037516C" w:rsidRDefault="004F5629" w:rsidP="00145D36">
            <w:pPr>
              <w:spacing w:after="0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  </w:t>
            </w:r>
            <w:r w:rsidR="00844352">
              <w:rPr>
                <w:rFonts w:asciiTheme="majorBidi" w:hAnsiTheme="majorBidi" w:cstheme="majorBidi"/>
                <w:b/>
                <w:bCs/>
              </w:rPr>
              <w:t>INSTALLATION</w:t>
            </w:r>
            <w:r w:rsidR="0037516C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="0037516C" w:rsidRPr="007B7A69">
              <w:rPr>
                <w:rFonts w:asciiTheme="majorBidi" w:hAnsiTheme="majorBidi" w:cstheme="majorBidi"/>
                <w:b/>
                <w:bCs/>
              </w:rPr>
              <w:t>REPORT</w:t>
            </w:r>
          </w:p>
        </w:tc>
        <w:tc>
          <w:tcPr>
            <w:tcW w:w="2030" w:type="dxa"/>
            <w:gridSpan w:val="5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7EDD79" w14:textId="7F371B0A" w:rsidR="0037516C" w:rsidRPr="00CF1EA7" w:rsidRDefault="0080281B" w:rsidP="00C00F99">
            <w:r>
              <w:t>Job</w:t>
            </w:r>
            <w:r w:rsidR="001E368E">
              <w:t xml:space="preserve"> #:</w:t>
            </w:r>
          </w:p>
        </w:tc>
      </w:tr>
      <w:tr w:rsidR="007B7A69" w:rsidRPr="00CF1EA7" w14:paraId="18907318" w14:textId="77777777" w:rsidTr="005C3EC7">
        <w:trPr>
          <w:trHeight w:hRule="exact" w:val="433"/>
        </w:trPr>
        <w:tc>
          <w:tcPr>
            <w:tcW w:w="22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CF25D" w14:textId="77777777" w:rsidR="007B7A69" w:rsidRPr="00CF1EA7" w:rsidRDefault="0037516C" w:rsidP="00C00F99">
            <w:r>
              <w:t>Date:      /      /</w:t>
            </w:r>
          </w:p>
        </w:tc>
        <w:tc>
          <w:tcPr>
            <w:tcW w:w="6758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ACC94" w14:textId="20F220FB" w:rsidR="007B7A69" w:rsidRPr="00CF1EA7" w:rsidRDefault="0080281B" w:rsidP="00145D36">
            <w:pPr>
              <w:spacing w:after="120"/>
            </w:pPr>
            <w:r>
              <w:t xml:space="preserve">Building </w:t>
            </w:r>
            <w:r w:rsidR="0037516C">
              <w:t>Name:</w:t>
            </w:r>
            <w:r w:rsidR="007B7A69">
              <w:t xml:space="preserve"> </w:t>
            </w:r>
          </w:p>
        </w:tc>
        <w:tc>
          <w:tcPr>
            <w:tcW w:w="203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1707BC" w14:textId="4A8CEFF0" w:rsidR="007B7A69" w:rsidRPr="00CF1EA7" w:rsidRDefault="0080281B" w:rsidP="00C00F99">
            <w:r>
              <w:t xml:space="preserve">Plot </w:t>
            </w:r>
            <w:r w:rsidR="001E368E">
              <w:t>#:</w:t>
            </w:r>
          </w:p>
        </w:tc>
      </w:tr>
      <w:tr w:rsidR="0080281B" w:rsidRPr="00CF1EA7" w14:paraId="74AE864D" w14:textId="77777777" w:rsidTr="005C3EC7">
        <w:trPr>
          <w:trHeight w:hRule="exact" w:val="433"/>
        </w:trPr>
        <w:tc>
          <w:tcPr>
            <w:tcW w:w="2232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9C113E" w14:textId="77777777" w:rsidR="0080281B" w:rsidRDefault="0080281B" w:rsidP="00495CCC">
            <w:r>
              <w:t>Project Location</w:t>
            </w:r>
          </w:p>
        </w:tc>
        <w:tc>
          <w:tcPr>
            <w:tcW w:w="5103" w:type="dxa"/>
            <w:gridSpan w:val="5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noWrap/>
          </w:tcPr>
          <w:p w14:paraId="164E7A34" w14:textId="649BA37B" w:rsidR="0080281B" w:rsidRDefault="0080281B" w:rsidP="0080281B">
            <w:r>
              <w:t>Building Address:</w:t>
            </w:r>
          </w:p>
        </w:tc>
        <w:tc>
          <w:tcPr>
            <w:tcW w:w="368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5BB2C7F9" w14:textId="77777777" w:rsidR="0080281B" w:rsidRDefault="0080281B" w:rsidP="00495CCC">
            <w:r>
              <w:t>Telephone Line:</w:t>
            </w:r>
          </w:p>
        </w:tc>
      </w:tr>
      <w:tr w:rsidR="0080281B" w:rsidRPr="00CF1EA7" w14:paraId="52590866" w14:textId="77777777" w:rsidTr="005C3EC7">
        <w:trPr>
          <w:trHeight w:hRule="exact" w:val="433"/>
        </w:trPr>
        <w:tc>
          <w:tcPr>
            <w:tcW w:w="2232" w:type="dxa"/>
            <w:gridSpan w:val="3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6338EC" w14:textId="77777777" w:rsidR="0080281B" w:rsidRDefault="0080281B" w:rsidP="00495CCC"/>
        </w:tc>
        <w:tc>
          <w:tcPr>
            <w:tcW w:w="5103" w:type="dxa"/>
            <w:gridSpan w:val="5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78BA6CE" w14:textId="41DB848B" w:rsidR="0080281B" w:rsidRDefault="0080281B" w:rsidP="00495CCC"/>
        </w:tc>
        <w:tc>
          <w:tcPr>
            <w:tcW w:w="368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138AE3FC" w14:textId="77777777" w:rsidR="0080281B" w:rsidRDefault="0080281B" w:rsidP="00495CCC">
            <w:r>
              <w:t>SIM Number:</w:t>
            </w:r>
          </w:p>
        </w:tc>
      </w:tr>
      <w:tr w:rsidR="00495CCC" w:rsidRPr="00CF1EA7" w14:paraId="139B2D7C" w14:textId="77777777" w:rsidTr="005C3EC7">
        <w:trPr>
          <w:trHeight w:hRule="exact" w:val="433"/>
        </w:trPr>
        <w:tc>
          <w:tcPr>
            <w:tcW w:w="2232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A40054" w14:textId="77777777" w:rsidR="00495CCC" w:rsidRDefault="00495CCC" w:rsidP="00C00F99"/>
        </w:tc>
        <w:tc>
          <w:tcPr>
            <w:tcW w:w="8788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AAD7718" w14:textId="77777777" w:rsidR="00495CCC" w:rsidRDefault="00495CCC" w:rsidP="00495CCC">
            <w:r>
              <w:t>Coordination:</w:t>
            </w:r>
            <w:r w:rsidR="00C85B0C">
              <w:t xml:space="preserve">        </w:t>
            </w:r>
            <w:r>
              <w:t xml:space="preserve"> Latitude   _ _ ° _ _’ _ _. _ _”                Longitude   _ _ ° _ _’ _ _. _ _”</w:t>
            </w:r>
          </w:p>
          <w:p w14:paraId="6BBED917" w14:textId="77777777" w:rsidR="00495CCC" w:rsidRDefault="00495CCC" w:rsidP="00C00F99"/>
        </w:tc>
      </w:tr>
      <w:tr w:rsidR="00E81371" w:rsidRPr="00CF1EA7" w14:paraId="25903D13" w14:textId="77777777" w:rsidTr="005C3EC7">
        <w:trPr>
          <w:trHeight w:val="428"/>
        </w:trPr>
        <w:tc>
          <w:tcPr>
            <w:tcW w:w="11020" w:type="dxa"/>
            <w:gridSpan w:val="15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32CB7B4" w14:textId="77777777" w:rsidR="00E81371" w:rsidRDefault="00E81371" w:rsidP="00495CCC"/>
        </w:tc>
      </w:tr>
      <w:tr w:rsidR="005C3EC7" w:rsidRPr="00CF1EA7" w14:paraId="6F2D97FF" w14:textId="77777777" w:rsidTr="005C3EC7">
        <w:trPr>
          <w:trHeight w:val="427"/>
        </w:trPr>
        <w:tc>
          <w:tcPr>
            <w:tcW w:w="2232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CC7F520" w14:textId="59923120" w:rsidR="005C3EC7" w:rsidRDefault="005C3EC7" w:rsidP="00495CCC">
            <w:r>
              <w:t>Communicator Brand</w:t>
            </w:r>
          </w:p>
        </w:tc>
        <w:tc>
          <w:tcPr>
            <w:tcW w:w="8788" w:type="dxa"/>
            <w:gridSpan w:val="12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14:paraId="5D4D07B5" w14:textId="44C821DD" w:rsidR="005C3EC7" w:rsidRDefault="005C3EC7" w:rsidP="00495CCC">
            <w:bookmarkStart w:id="0" w:name="_GoBack"/>
            <w:bookmarkEnd w:id="0"/>
          </w:p>
        </w:tc>
      </w:tr>
      <w:tr w:rsidR="00727B02" w:rsidRPr="00CF1EA7" w14:paraId="786C243E" w14:textId="77777777" w:rsidTr="005C3EC7">
        <w:trPr>
          <w:trHeight w:hRule="exact" w:val="433"/>
        </w:trPr>
        <w:tc>
          <w:tcPr>
            <w:tcW w:w="2232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F47DB68" w14:textId="77777777" w:rsidR="00727B02" w:rsidRPr="00CF1EA7" w:rsidRDefault="00727B02" w:rsidP="008154D5">
            <w:r>
              <w:t>Time of Service</w:t>
            </w:r>
          </w:p>
        </w:tc>
        <w:tc>
          <w:tcPr>
            <w:tcW w:w="20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B91B06" w14:textId="77777777" w:rsidR="00727B02" w:rsidRPr="00CF1EA7" w:rsidRDefault="00727B02" w:rsidP="004F0664">
            <w:r w:rsidRPr="00CF1EA7">
              <w:t>Time Arrived:</w:t>
            </w:r>
          </w:p>
        </w:tc>
        <w:tc>
          <w:tcPr>
            <w:tcW w:w="17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D901A6" w14:textId="5D33F4DA" w:rsidR="00727B02" w:rsidRPr="00CF1EA7" w:rsidRDefault="00727B02" w:rsidP="004F0664">
            <w:proofErr w:type="spellStart"/>
            <w:r>
              <w:t>hh:mm</w:t>
            </w:r>
            <w:proofErr w:type="spellEnd"/>
          </w:p>
          <w:p w14:paraId="62F55F04" w14:textId="4E69907E" w:rsidR="00727B02" w:rsidRPr="00CF1EA7" w:rsidRDefault="00727B02" w:rsidP="004F0664">
            <w:r w:rsidRPr="00CF1EA7">
              <w:t xml:space="preserve">M. </w:t>
            </w:r>
          </w:p>
        </w:tc>
        <w:tc>
          <w:tcPr>
            <w:tcW w:w="311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4B1456" w14:textId="77777777" w:rsidR="00727B02" w:rsidRPr="00CF1EA7" w:rsidRDefault="00727B02" w:rsidP="004F0664">
            <w:r w:rsidRPr="00CF1EA7">
              <w:t>Time Left: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C62AFE" w14:textId="7681E5F0" w:rsidR="00727B02" w:rsidRPr="00CF1EA7" w:rsidRDefault="00727B02" w:rsidP="004F0664">
            <w:proofErr w:type="spellStart"/>
            <w:r>
              <w:t>hh:mm</w:t>
            </w:r>
            <w:proofErr w:type="spellEnd"/>
          </w:p>
        </w:tc>
      </w:tr>
      <w:tr w:rsidR="00727B02" w:rsidRPr="00CF1EA7" w14:paraId="6FF44CD2" w14:textId="77777777" w:rsidTr="005C3EC7">
        <w:trPr>
          <w:trHeight w:hRule="exact" w:val="433"/>
        </w:trPr>
        <w:tc>
          <w:tcPr>
            <w:tcW w:w="2232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7B753C9" w14:textId="77777777" w:rsidR="00727B02" w:rsidRDefault="00727B02" w:rsidP="008154D5"/>
        </w:tc>
        <w:tc>
          <w:tcPr>
            <w:tcW w:w="20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162A32" w14:textId="77777777" w:rsidR="00727B02" w:rsidRDefault="00727B02" w:rsidP="00813507">
            <w:pPr>
              <w:spacing w:after="120"/>
            </w:pPr>
            <w:r>
              <w:t>Time Signal checked</w:t>
            </w:r>
          </w:p>
        </w:tc>
        <w:tc>
          <w:tcPr>
            <w:tcW w:w="17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6F9040" w14:textId="36BE8235" w:rsidR="00727B02" w:rsidRPr="00CF1EA7" w:rsidRDefault="00727B02" w:rsidP="00813507">
            <w:proofErr w:type="spellStart"/>
            <w:r>
              <w:t>hh:mm</w:t>
            </w:r>
            <w:proofErr w:type="spellEnd"/>
          </w:p>
          <w:p w14:paraId="76D21184" w14:textId="1C88E96C" w:rsidR="00727B02" w:rsidRPr="00CF1EA7" w:rsidRDefault="00727B02" w:rsidP="00813507">
            <w:r w:rsidRPr="00CF1EA7">
              <w:t xml:space="preserve">M. </w:t>
            </w:r>
          </w:p>
        </w:tc>
        <w:tc>
          <w:tcPr>
            <w:tcW w:w="311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3F6F6E0" w14:textId="77777777" w:rsidR="00727B02" w:rsidRPr="00CF1EA7" w:rsidRDefault="00727B02" w:rsidP="00813507">
            <w:pPr>
              <w:spacing w:after="120"/>
            </w:pPr>
            <w:r>
              <w:t xml:space="preserve">Signal Verification Successful 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F6051B" w14:textId="11F878C9" w:rsidR="00727B02" w:rsidRPr="00CF1EA7" w:rsidRDefault="00727B02" w:rsidP="004F0664"/>
          <w:p w14:paraId="2FE7F023" w14:textId="28CC3ABC" w:rsidR="00727B02" w:rsidRPr="00CF1EA7" w:rsidRDefault="00727B02" w:rsidP="004F0664">
            <w:r>
              <w:t>NO</w:t>
            </w:r>
          </w:p>
        </w:tc>
      </w:tr>
      <w:tr w:rsidR="00D50372" w:rsidRPr="00CF1EA7" w14:paraId="0BD1EE36" w14:textId="77777777" w:rsidTr="000D4248">
        <w:trPr>
          <w:trHeight w:hRule="exact" w:val="452"/>
        </w:trPr>
        <w:tc>
          <w:tcPr>
            <w:tcW w:w="11020" w:type="dxa"/>
            <w:gridSpan w:val="1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3419E4" w14:textId="77777777" w:rsidR="00D50372" w:rsidRPr="00CF1EA7" w:rsidRDefault="00D50372" w:rsidP="00003885">
            <w:pPr>
              <w:spacing w:after="120"/>
            </w:pPr>
          </w:p>
        </w:tc>
      </w:tr>
      <w:tr w:rsidR="00D50372" w:rsidRPr="00CF1EA7" w14:paraId="300C50C2" w14:textId="77777777" w:rsidTr="005C3EC7">
        <w:trPr>
          <w:trHeight w:val="105"/>
        </w:trPr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F5806" w14:textId="77777777" w:rsidR="00D50372" w:rsidRPr="00CF1EA7" w:rsidRDefault="00D50372" w:rsidP="00C00F99"/>
        </w:tc>
        <w:tc>
          <w:tcPr>
            <w:tcW w:w="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0C20F" w14:textId="77777777" w:rsidR="00D50372" w:rsidRPr="00CF1EA7" w:rsidRDefault="00D50372" w:rsidP="00C00F99"/>
        </w:tc>
        <w:tc>
          <w:tcPr>
            <w:tcW w:w="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19829" w14:textId="77777777" w:rsidR="00D50372" w:rsidRPr="00CF1EA7" w:rsidRDefault="00D50372" w:rsidP="00C00F99"/>
        </w:tc>
        <w:tc>
          <w:tcPr>
            <w:tcW w:w="310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72725" w14:textId="77777777" w:rsidR="00D50372" w:rsidRPr="00CF1EA7" w:rsidRDefault="00D50372" w:rsidP="00C00F99"/>
        </w:tc>
        <w:tc>
          <w:tcPr>
            <w:tcW w:w="200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5B6DE" w14:textId="77777777" w:rsidR="00D50372" w:rsidRPr="00CF1EA7" w:rsidRDefault="00D50372" w:rsidP="00C00F99"/>
        </w:tc>
        <w:tc>
          <w:tcPr>
            <w:tcW w:w="161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54939" w14:textId="77777777" w:rsidR="00D50372" w:rsidRPr="00CF1EA7" w:rsidRDefault="00D50372" w:rsidP="00C00F99"/>
        </w:tc>
        <w:tc>
          <w:tcPr>
            <w:tcW w:w="306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7032C" w14:textId="77777777" w:rsidR="00D50372" w:rsidRPr="00CF1EA7" w:rsidRDefault="00D50372" w:rsidP="00C00F99"/>
        </w:tc>
        <w:tc>
          <w:tcPr>
            <w:tcW w:w="1443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1854C" w14:textId="77777777" w:rsidR="00D50372" w:rsidRPr="00CF1EA7" w:rsidRDefault="00D50372" w:rsidP="00C00F99"/>
        </w:tc>
        <w:tc>
          <w:tcPr>
            <w:tcW w:w="31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3BE68" w14:textId="77777777" w:rsidR="00D50372" w:rsidRPr="00CF1EA7" w:rsidRDefault="00D50372" w:rsidP="00C00F99"/>
        </w:tc>
      </w:tr>
      <w:tr w:rsidR="00D50372" w:rsidRPr="00CF1EA7" w14:paraId="2FC0C782" w14:textId="77777777" w:rsidTr="000D4248">
        <w:trPr>
          <w:trHeight w:val="567"/>
        </w:trPr>
        <w:tc>
          <w:tcPr>
            <w:tcW w:w="1102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2E60F" w14:textId="77777777" w:rsidR="00D50372" w:rsidRPr="00CF1EA7" w:rsidRDefault="00D50372" w:rsidP="004A650A">
            <w:r w:rsidRPr="00CF1EA7">
              <w:t>Brief Description</w:t>
            </w:r>
          </w:p>
        </w:tc>
      </w:tr>
      <w:tr w:rsidR="00D50372" w:rsidRPr="00CF1EA7" w14:paraId="0C1564F7" w14:textId="77777777" w:rsidTr="000D4248">
        <w:trPr>
          <w:trHeight w:val="577"/>
        </w:trPr>
        <w:tc>
          <w:tcPr>
            <w:tcW w:w="1102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9BF3" w14:textId="77777777" w:rsidR="00D50372" w:rsidRPr="00CF1EA7" w:rsidRDefault="00D50372" w:rsidP="00001944">
            <w:pPr>
              <w:jc w:val="both"/>
            </w:pPr>
            <w:r w:rsidRPr="00CF1EA7">
              <w:t xml:space="preserve"> </w:t>
            </w:r>
          </w:p>
        </w:tc>
      </w:tr>
      <w:tr w:rsidR="00D50372" w:rsidRPr="00CF1EA7" w14:paraId="405568C8" w14:textId="77777777" w:rsidTr="000D4248">
        <w:trPr>
          <w:trHeight w:val="577"/>
        </w:trPr>
        <w:tc>
          <w:tcPr>
            <w:tcW w:w="1102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F073D" w14:textId="77777777" w:rsidR="00D50372" w:rsidRPr="00CF1EA7" w:rsidRDefault="00D50372" w:rsidP="00C00F99">
            <w:r w:rsidRPr="00CF1EA7">
              <w:t xml:space="preserve">  </w:t>
            </w:r>
          </w:p>
        </w:tc>
      </w:tr>
      <w:tr w:rsidR="000D4248" w:rsidRPr="00CF1EA7" w14:paraId="382A07FB" w14:textId="77777777" w:rsidTr="000D4248">
        <w:trPr>
          <w:trHeight w:val="577"/>
        </w:trPr>
        <w:tc>
          <w:tcPr>
            <w:tcW w:w="1102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DC86BE" w14:textId="77777777" w:rsidR="000D4248" w:rsidRPr="00CF1EA7" w:rsidRDefault="000D4248" w:rsidP="00C00F99"/>
        </w:tc>
      </w:tr>
      <w:tr w:rsidR="000D4248" w:rsidRPr="00CF1EA7" w14:paraId="00C443F9" w14:textId="77777777" w:rsidTr="000D4248">
        <w:trPr>
          <w:trHeight w:val="577"/>
        </w:trPr>
        <w:tc>
          <w:tcPr>
            <w:tcW w:w="1102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3B0F3B" w14:textId="77777777" w:rsidR="000D4248" w:rsidRPr="00CF1EA7" w:rsidRDefault="000D4248" w:rsidP="00C00F99"/>
        </w:tc>
      </w:tr>
      <w:tr w:rsidR="00D50372" w:rsidRPr="00CF1EA7" w14:paraId="7BDC40E3" w14:textId="77777777" w:rsidTr="000D4248">
        <w:trPr>
          <w:trHeight w:val="577"/>
        </w:trPr>
        <w:tc>
          <w:tcPr>
            <w:tcW w:w="1102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18E49" w14:textId="77777777" w:rsidR="00D50372" w:rsidRPr="00CF1EA7" w:rsidRDefault="00D50372" w:rsidP="00C00F99"/>
        </w:tc>
      </w:tr>
      <w:tr w:rsidR="00D50372" w:rsidRPr="00CF1EA7" w14:paraId="3F6927FA" w14:textId="77777777" w:rsidTr="00727B02">
        <w:trPr>
          <w:trHeight w:val="433"/>
        </w:trPr>
        <w:tc>
          <w:tcPr>
            <w:tcW w:w="605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23169" w14:textId="6BD02475" w:rsidR="00D50372" w:rsidRPr="00CF1EA7" w:rsidRDefault="00D50372" w:rsidP="00BC7C8B">
            <w:r w:rsidRPr="00CF1EA7">
              <w:t xml:space="preserve"> Action Taken &amp; </w:t>
            </w:r>
            <w:r w:rsidR="00844352" w:rsidRPr="00CF1EA7">
              <w:t>Remarks:</w:t>
            </w:r>
          </w:p>
        </w:tc>
        <w:tc>
          <w:tcPr>
            <w:tcW w:w="4961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1E672F" w14:textId="77777777" w:rsidR="00D50372" w:rsidRPr="00CF1EA7" w:rsidRDefault="00D50372" w:rsidP="00C00F99"/>
        </w:tc>
      </w:tr>
      <w:tr w:rsidR="00D50372" w:rsidRPr="00CF1EA7" w14:paraId="66B05B60" w14:textId="77777777" w:rsidTr="00727B02">
        <w:trPr>
          <w:trHeight w:val="577"/>
        </w:trPr>
        <w:tc>
          <w:tcPr>
            <w:tcW w:w="605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F7A9C" w14:textId="77777777" w:rsidR="00D50372" w:rsidRPr="00CF1EA7" w:rsidRDefault="00D50372" w:rsidP="00C00F99"/>
        </w:tc>
        <w:tc>
          <w:tcPr>
            <w:tcW w:w="3199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F95E0" w14:textId="77777777" w:rsidR="00D50372" w:rsidRPr="00CF1EA7" w:rsidRDefault="00D50372" w:rsidP="00C00F99"/>
        </w:tc>
        <w:tc>
          <w:tcPr>
            <w:tcW w:w="10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1A59F18" w14:textId="77777777" w:rsidR="00D50372" w:rsidRPr="00CF1EA7" w:rsidRDefault="00D50372" w:rsidP="00C00F99"/>
        </w:tc>
        <w:tc>
          <w:tcPr>
            <w:tcW w:w="68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54B23" w14:textId="77777777" w:rsidR="00D50372" w:rsidRPr="00CF1EA7" w:rsidRDefault="00D50372" w:rsidP="00C00F99">
            <w:r w:rsidRPr="00CF1EA7">
              <w:t> </w:t>
            </w:r>
          </w:p>
        </w:tc>
      </w:tr>
      <w:tr w:rsidR="000D4248" w:rsidRPr="00CF1EA7" w14:paraId="19B82429" w14:textId="77777777" w:rsidTr="00727B02">
        <w:trPr>
          <w:trHeight w:val="577"/>
        </w:trPr>
        <w:tc>
          <w:tcPr>
            <w:tcW w:w="605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1B82B87" w14:textId="77777777" w:rsidR="000D4248" w:rsidRPr="00CF1EA7" w:rsidRDefault="000D4248" w:rsidP="00C00F99"/>
        </w:tc>
        <w:tc>
          <w:tcPr>
            <w:tcW w:w="3199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16ACD6F" w14:textId="77777777" w:rsidR="000D4248" w:rsidRPr="00CF1EA7" w:rsidRDefault="000D4248" w:rsidP="00C00F99"/>
        </w:tc>
        <w:tc>
          <w:tcPr>
            <w:tcW w:w="10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957EAAD" w14:textId="77777777" w:rsidR="000D4248" w:rsidRPr="00CF1EA7" w:rsidRDefault="000D4248" w:rsidP="00C00F99"/>
        </w:tc>
        <w:tc>
          <w:tcPr>
            <w:tcW w:w="68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D2B009" w14:textId="77777777" w:rsidR="000D4248" w:rsidRPr="00CF1EA7" w:rsidRDefault="000D4248" w:rsidP="00C00F99"/>
        </w:tc>
      </w:tr>
      <w:tr w:rsidR="00D50372" w:rsidRPr="00CF1EA7" w14:paraId="6BCC9FB1" w14:textId="77777777" w:rsidTr="00727B02">
        <w:trPr>
          <w:trHeight w:val="577"/>
        </w:trPr>
        <w:tc>
          <w:tcPr>
            <w:tcW w:w="605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6AE4DAA" w14:textId="77777777" w:rsidR="00D50372" w:rsidRPr="00CF1EA7" w:rsidRDefault="00D50372" w:rsidP="00C00F99"/>
        </w:tc>
        <w:tc>
          <w:tcPr>
            <w:tcW w:w="3199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7E639CA" w14:textId="77777777" w:rsidR="00D50372" w:rsidRPr="00CF1EA7" w:rsidRDefault="00D50372" w:rsidP="00C00F99"/>
        </w:tc>
        <w:tc>
          <w:tcPr>
            <w:tcW w:w="10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643DBB8" w14:textId="77777777" w:rsidR="00D50372" w:rsidRPr="00CF1EA7" w:rsidRDefault="00D50372" w:rsidP="00C00F99"/>
        </w:tc>
        <w:tc>
          <w:tcPr>
            <w:tcW w:w="68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50D372" w14:textId="77777777" w:rsidR="00D50372" w:rsidRPr="00CF1EA7" w:rsidRDefault="00D50372" w:rsidP="00C00F99"/>
        </w:tc>
      </w:tr>
      <w:tr w:rsidR="000D4248" w:rsidRPr="00CF1EA7" w14:paraId="3DF3D9C0" w14:textId="77777777" w:rsidTr="00727B02">
        <w:trPr>
          <w:trHeight w:val="577"/>
        </w:trPr>
        <w:tc>
          <w:tcPr>
            <w:tcW w:w="605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609E1B7" w14:textId="77777777" w:rsidR="000D4248" w:rsidRPr="00CF1EA7" w:rsidRDefault="000D4248" w:rsidP="00C00F99"/>
        </w:tc>
        <w:tc>
          <w:tcPr>
            <w:tcW w:w="3199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424FC81" w14:textId="77777777" w:rsidR="000D4248" w:rsidRPr="00CF1EA7" w:rsidRDefault="000D4248" w:rsidP="00C00F99"/>
        </w:tc>
        <w:tc>
          <w:tcPr>
            <w:tcW w:w="10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9F79E3B" w14:textId="77777777" w:rsidR="000D4248" w:rsidRPr="00CF1EA7" w:rsidRDefault="000D4248" w:rsidP="00C00F99"/>
        </w:tc>
        <w:tc>
          <w:tcPr>
            <w:tcW w:w="68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7E0E35" w14:textId="77777777" w:rsidR="000D4248" w:rsidRPr="00CF1EA7" w:rsidRDefault="000D4248" w:rsidP="00C00F99"/>
        </w:tc>
      </w:tr>
      <w:tr w:rsidR="000D4248" w:rsidRPr="00CF1EA7" w14:paraId="31A2E5F8" w14:textId="77777777" w:rsidTr="00727B02">
        <w:trPr>
          <w:trHeight w:val="577"/>
        </w:trPr>
        <w:tc>
          <w:tcPr>
            <w:tcW w:w="605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186D0B6" w14:textId="77777777" w:rsidR="000D4248" w:rsidRPr="00CF1EA7" w:rsidRDefault="000D4248" w:rsidP="00C00F99"/>
        </w:tc>
        <w:tc>
          <w:tcPr>
            <w:tcW w:w="3199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C01877F" w14:textId="77777777" w:rsidR="000D4248" w:rsidRPr="00CF1EA7" w:rsidRDefault="000D4248" w:rsidP="00C00F99"/>
        </w:tc>
        <w:tc>
          <w:tcPr>
            <w:tcW w:w="10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1B7E182" w14:textId="77777777" w:rsidR="000D4248" w:rsidRPr="00CF1EA7" w:rsidRDefault="000D4248" w:rsidP="00C00F99"/>
        </w:tc>
        <w:tc>
          <w:tcPr>
            <w:tcW w:w="68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533848" w14:textId="77777777" w:rsidR="000D4248" w:rsidRPr="00CF1EA7" w:rsidRDefault="000D4248" w:rsidP="00C00F99"/>
        </w:tc>
      </w:tr>
      <w:tr w:rsidR="00D50372" w:rsidRPr="00CF1EA7" w14:paraId="2B9DB965" w14:textId="77777777" w:rsidTr="00727B02">
        <w:trPr>
          <w:trHeight w:val="577"/>
        </w:trPr>
        <w:tc>
          <w:tcPr>
            <w:tcW w:w="605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4173CFE" w14:textId="77777777" w:rsidR="00D50372" w:rsidRPr="00624B41" w:rsidRDefault="00D50372" w:rsidP="00C00F99">
            <w:pPr>
              <w:rPr>
                <w:color w:val="FF0000"/>
              </w:rPr>
            </w:pPr>
            <w:r w:rsidRPr="00624B41">
              <w:rPr>
                <w:color w:val="FF0000"/>
              </w:rPr>
              <w:t> </w:t>
            </w:r>
          </w:p>
        </w:tc>
        <w:tc>
          <w:tcPr>
            <w:tcW w:w="3199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A8BA122" w14:textId="77777777" w:rsidR="00D50372" w:rsidRPr="00CF1EA7" w:rsidRDefault="00D50372" w:rsidP="00C00F99"/>
        </w:tc>
        <w:tc>
          <w:tcPr>
            <w:tcW w:w="10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9B16C6B" w14:textId="77777777" w:rsidR="00D50372" w:rsidRPr="00CF1EA7" w:rsidRDefault="00D50372" w:rsidP="00C00F99"/>
        </w:tc>
        <w:tc>
          <w:tcPr>
            <w:tcW w:w="68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992142" w14:textId="77777777" w:rsidR="00D50372" w:rsidRPr="00CF1EA7" w:rsidRDefault="00D50372" w:rsidP="00C00F99"/>
        </w:tc>
      </w:tr>
      <w:tr w:rsidR="00D50372" w:rsidRPr="00CF1EA7" w14:paraId="0E0ED3B9" w14:textId="77777777" w:rsidTr="00727B02">
        <w:trPr>
          <w:trHeight w:val="495"/>
        </w:trPr>
        <w:tc>
          <w:tcPr>
            <w:tcW w:w="605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E180E" w14:textId="77777777" w:rsidR="00D50372" w:rsidRPr="00CF1EA7" w:rsidRDefault="00D50372" w:rsidP="004A650A">
            <w:r w:rsidRPr="00CF1EA7">
              <w:t> Customer Remarks:</w:t>
            </w:r>
          </w:p>
        </w:tc>
        <w:tc>
          <w:tcPr>
            <w:tcW w:w="2893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F4DAC0C" w14:textId="77777777" w:rsidR="00D50372" w:rsidRPr="00CF1EA7" w:rsidRDefault="00D50372" w:rsidP="00C00F99">
            <w:r w:rsidRPr="00CF1EA7">
              <w:t> </w:t>
            </w:r>
          </w:p>
        </w:tc>
        <w:tc>
          <w:tcPr>
            <w:tcW w:w="30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1CE35D4" w14:textId="77777777" w:rsidR="00D50372" w:rsidRPr="00CF1EA7" w:rsidRDefault="00D50372" w:rsidP="00C00F99"/>
        </w:tc>
        <w:tc>
          <w:tcPr>
            <w:tcW w:w="10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EF3EE52" w14:textId="77777777" w:rsidR="00D50372" w:rsidRPr="00CF1EA7" w:rsidRDefault="00D50372" w:rsidP="00C00F99"/>
        </w:tc>
        <w:tc>
          <w:tcPr>
            <w:tcW w:w="68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0A6D45" w14:textId="77777777" w:rsidR="00D50372" w:rsidRPr="00CF1EA7" w:rsidRDefault="00D50372" w:rsidP="00C00F99"/>
        </w:tc>
      </w:tr>
      <w:tr w:rsidR="00D50372" w:rsidRPr="00CF1EA7" w14:paraId="50779423" w14:textId="77777777" w:rsidTr="000D4248">
        <w:trPr>
          <w:trHeight w:val="531"/>
        </w:trPr>
        <w:tc>
          <w:tcPr>
            <w:tcW w:w="698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D2A02" w14:textId="77777777" w:rsidR="00D50372" w:rsidRPr="00CF1EA7" w:rsidRDefault="00D50372" w:rsidP="00C00F99"/>
        </w:tc>
        <w:tc>
          <w:tcPr>
            <w:tcW w:w="196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18BB4" w14:textId="77777777" w:rsidR="00D50372" w:rsidRPr="00CF1EA7" w:rsidRDefault="00D50372" w:rsidP="00C00F99">
            <w:r w:rsidRPr="00CF1EA7">
              <w:t> </w:t>
            </w:r>
          </w:p>
        </w:tc>
        <w:tc>
          <w:tcPr>
            <w:tcW w:w="30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977B2" w14:textId="77777777" w:rsidR="00D50372" w:rsidRPr="00CF1EA7" w:rsidRDefault="00D50372" w:rsidP="00C00F99">
            <w:r w:rsidRPr="00CF1EA7">
              <w:t> </w:t>
            </w:r>
          </w:p>
        </w:tc>
        <w:tc>
          <w:tcPr>
            <w:tcW w:w="10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1B271" w14:textId="77777777" w:rsidR="00D50372" w:rsidRPr="00CF1EA7" w:rsidRDefault="00D50372" w:rsidP="00C00F99">
            <w:r w:rsidRPr="00CF1EA7">
              <w:t> </w:t>
            </w:r>
          </w:p>
        </w:tc>
        <w:tc>
          <w:tcPr>
            <w:tcW w:w="68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77D87" w14:textId="77777777" w:rsidR="00D50372" w:rsidRPr="00CF1EA7" w:rsidRDefault="00D50372" w:rsidP="00C00F99">
            <w:r w:rsidRPr="00CF1EA7">
              <w:t> </w:t>
            </w:r>
          </w:p>
        </w:tc>
      </w:tr>
      <w:tr w:rsidR="000D4248" w:rsidRPr="00CF1EA7" w14:paraId="5050C2E2" w14:textId="77777777" w:rsidTr="000D4248">
        <w:trPr>
          <w:trHeight w:val="531"/>
        </w:trPr>
        <w:tc>
          <w:tcPr>
            <w:tcW w:w="698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310D453" w14:textId="77777777" w:rsidR="000D4248" w:rsidRPr="00CF1EA7" w:rsidRDefault="000D4248" w:rsidP="00C00F99"/>
        </w:tc>
        <w:tc>
          <w:tcPr>
            <w:tcW w:w="196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7AE43CD" w14:textId="77777777" w:rsidR="000D4248" w:rsidRPr="00CF1EA7" w:rsidRDefault="000D4248" w:rsidP="00C00F99"/>
        </w:tc>
        <w:tc>
          <w:tcPr>
            <w:tcW w:w="30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36BEC8A" w14:textId="77777777" w:rsidR="000D4248" w:rsidRPr="00CF1EA7" w:rsidRDefault="000D4248" w:rsidP="00C00F99"/>
        </w:tc>
        <w:tc>
          <w:tcPr>
            <w:tcW w:w="10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E5E0E2C" w14:textId="77777777" w:rsidR="000D4248" w:rsidRPr="00CF1EA7" w:rsidRDefault="000D4248" w:rsidP="00C00F99"/>
        </w:tc>
        <w:tc>
          <w:tcPr>
            <w:tcW w:w="68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5295FC" w14:textId="77777777" w:rsidR="000D4248" w:rsidRPr="00CF1EA7" w:rsidRDefault="000D4248" w:rsidP="00C00F99"/>
        </w:tc>
      </w:tr>
      <w:tr w:rsidR="00D50372" w:rsidRPr="00CF1EA7" w14:paraId="00E516DA" w14:textId="77777777" w:rsidTr="000D4248">
        <w:trPr>
          <w:trHeight w:val="603"/>
        </w:trPr>
        <w:tc>
          <w:tcPr>
            <w:tcW w:w="11020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AD25E" w14:textId="13D77E82" w:rsidR="00D50372" w:rsidRPr="00CF1EA7" w:rsidRDefault="00D50372" w:rsidP="004A650A">
            <w:pPr>
              <w:spacing w:after="0"/>
            </w:pPr>
            <w:r w:rsidRPr="00CF1EA7">
              <w:t>Engineer's Name</w:t>
            </w:r>
            <w:commentRangeStart w:id="1"/>
            <w:r w:rsidRPr="00CF1EA7">
              <w:t xml:space="preserve">:          </w:t>
            </w:r>
            <w:r>
              <w:t xml:space="preserve">                          </w:t>
            </w:r>
            <w:r w:rsidRPr="00CF1EA7">
              <w:t xml:space="preserve"> </w:t>
            </w:r>
            <w:r>
              <w:t xml:space="preserve">                           </w:t>
            </w:r>
            <w:r w:rsidRPr="00CF1EA7">
              <w:t xml:space="preserve"> </w:t>
            </w:r>
            <w:r w:rsidR="00844352">
              <w:t xml:space="preserve">                      </w:t>
            </w:r>
            <w:r w:rsidRPr="00CF1EA7">
              <w:t>Customer's Name:</w:t>
            </w:r>
            <w:commentRangeEnd w:id="1"/>
            <w:r w:rsidR="009A7B46">
              <w:rPr>
                <w:rStyle w:val="CommentReference"/>
              </w:rPr>
              <w:commentReference w:id="1"/>
            </w:r>
          </w:p>
        </w:tc>
      </w:tr>
    </w:tbl>
    <w:p w14:paraId="6FAA4D3C" w14:textId="77777777" w:rsidR="000E46C2" w:rsidRPr="00001944" w:rsidRDefault="000E46C2" w:rsidP="006125B9">
      <w:pPr>
        <w:tabs>
          <w:tab w:val="left" w:pos="5891"/>
        </w:tabs>
        <w:rPr>
          <w:b/>
          <w:bCs/>
        </w:rPr>
      </w:pPr>
    </w:p>
    <w:sectPr w:rsidR="000E46C2" w:rsidRPr="00001944" w:rsidSect="00CE4FE2">
      <w:headerReference w:type="even" r:id="rId12"/>
      <w:headerReference w:type="first" r:id="rId13"/>
      <w:pgSz w:w="11907" w:h="16839" w:code="9"/>
      <w:pgMar w:top="540" w:right="297" w:bottom="450" w:left="720" w:header="720" w:footer="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bdulhameed Shafi" w:date="2019-04-18T13:21:00Z" w:initials="AS">
    <w:p w14:paraId="4CD79D4C" w14:textId="3B6BBB9F" w:rsidR="009A7B46" w:rsidRDefault="009A7B46" w:rsidP="009A7B46">
      <w:pPr>
        <w:pStyle w:val="CommentText"/>
      </w:pPr>
      <w:r>
        <w:rPr>
          <w:rStyle w:val="CommentReference"/>
        </w:rPr>
        <w:annotationRef/>
      </w:r>
      <w:r>
        <w:t>Since this is an e-document, I think only name is sufficien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CD79D4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CD79D4C" w16cid:durableId="20632A7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A79BB4" w14:textId="77777777" w:rsidR="00EA2B92" w:rsidRDefault="00EA2B92" w:rsidP="000E46C2">
      <w:pPr>
        <w:spacing w:after="0" w:line="240" w:lineRule="auto"/>
      </w:pPr>
      <w:r>
        <w:separator/>
      </w:r>
    </w:p>
  </w:endnote>
  <w:endnote w:type="continuationSeparator" w:id="0">
    <w:p w14:paraId="3D5F922A" w14:textId="77777777" w:rsidR="00EA2B92" w:rsidRDefault="00EA2B92" w:rsidP="000E46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03F96B" w14:textId="77777777" w:rsidR="00EA2B92" w:rsidRDefault="00EA2B92" w:rsidP="000E46C2">
      <w:pPr>
        <w:spacing w:after="0" w:line="240" w:lineRule="auto"/>
      </w:pPr>
      <w:r>
        <w:separator/>
      </w:r>
    </w:p>
  </w:footnote>
  <w:footnote w:type="continuationSeparator" w:id="0">
    <w:p w14:paraId="6D038B5C" w14:textId="77777777" w:rsidR="00EA2B92" w:rsidRDefault="00EA2B92" w:rsidP="000E46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3ADBE8" w14:textId="77777777" w:rsidR="00D32FB7" w:rsidRDefault="00EA2B92">
    <w:pPr>
      <w:pStyle w:val="Header"/>
    </w:pPr>
    <w:r>
      <w:rPr>
        <w:noProof/>
      </w:rPr>
      <w:pict w14:anchorId="0E5103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408825" o:spid="_x0000_s2073" type="#_x0000_t75" style="position:absolute;margin-left:0;margin-top:0;width:295.5pt;height:538.5pt;z-index:-251657216;mso-position-horizontal:center;mso-position-horizontal-relative:margin;mso-position-vertical:center;mso-position-vertical-relative:margin" o:allowincell="f">
          <v:imagedata r:id="rId1" o:title="C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BF440A" w14:textId="77777777" w:rsidR="00D32FB7" w:rsidRDefault="00EA2B92">
    <w:pPr>
      <w:pStyle w:val="Header"/>
    </w:pPr>
    <w:r>
      <w:rPr>
        <w:noProof/>
      </w:rPr>
      <w:pict w14:anchorId="55118A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408824" o:spid="_x0000_s2072" type="#_x0000_t75" style="position:absolute;margin-left:0;margin-top:0;width:295.5pt;height:538.5pt;z-index:-251658240;mso-position-horizontal:center;mso-position-horizontal-relative:margin;mso-position-vertical:center;mso-position-vertical-relative:margin" o:allowincell="f">
          <v:imagedata r:id="rId1" o:title="C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C76AD9"/>
    <w:multiLevelType w:val="multilevel"/>
    <w:tmpl w:val="9E98A5B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bdulhameed Shafi">
    <w15:presenceInfo w15:providerId="AD" w15:userId="S-1-5-21-1617946713-914784549-872989301-116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TIxMDE3MjIzN7JU0lEKTi0uzszPAykwrgUABcXPdiwAAAA="/>
  </w:docVars>
  <w:rsids>
    <w:rsidRoot w:val="000E46C2"/>
    <w:rsid w:val="00001944"/>
    <w:rsid w:val="00003885"/>
    <w:rsid w:val="0000634B"/>
    <w:rsid w:val="00012E18"/>
    <w:rsid w:val="00017A1B"/>
    <w:rsid w:val="00017DF5"/>
    <w:rsid w:val="00046486"/>
    <w:rsid w:val="00054C02"/>
    <w:rsid w:val="0006141B"/>
    <w:rsid w:val="000B5EC1"/>
    <w:rsid w:val="000C00FE"/>
    <w:rsid w:val="000D4248"/>
    <w:rsid w:val="000E46C2"/>
    <w:rsid w:val="000E72C0"/>
    <w:rsid w:val="000F1627"/>
    <w:rsid w:val="00100502"/>
    <w:rsid w:val="001168D4"/>
    <w:rsid w:val="001216E5"/>
    <w:rsid w:val="001338D3"/>
    <w:rsid w:val="00145D36"/>
    <w:rsid w:val="0017275F"/>
    <w:rsid w:val="001947B1"/>
    <w:rsid w:val="001A0C8B"/>
    <w:rsid w:val="001D46D6"/>
    <w:rsid w:val="001D4B3B"/>
    <w:rsid w:val="001D5F7F"/>
    <w:rsid w:val="001E368E"/>
    <w:rsid w:val="001F5E50"/>
    <w:rsid w:val="0022227A"/>
    <w:rsid w:val="00231B0D"/>
    <w:rsid w:val="002346F4"/>
    <w:rsid w:val="00244AB5"/>
    <w:rsid w:val="00245375"/>
    <w:rsid w:val="00255C41"/>
    <w:rsid w:val="002570BC"/>
    <w:rsid w:val="00280955"/>
    <w:rsid w:val="00295AF1"/>
    <w:rsid w:val="002A39AA"/>
    <w:rsid w:val="002A4FB9"/>
    <w:rsid w:val="002C2800"/>
    <w:rsid w:val="002C298F"/>
    <w:rsid w:val="002C4DED"/>
    <w:rsid w:val="00300383"/>
    <w:rsid w:val="00325221"/>
    <w:rsid w:val="00334BE5"/>
    <w:rsid w:val="003376A0"/>
    <w:rsid w:val="00342BD0"/>
    <w:rsid w:val="00345EDC"/>
    <w:rsid w:val="0035236B"/>
    <w:rsid w:val="00354C3A"/>
    <w:rsid w:val="0037066B"/>
    <w:rsid w:val="0037516C"/>
    <w:rsid w:val="00395CB6"/>
    <w:rsid w:val="003A78C5"/>
    <w:rsid w:val="003C05E7"/>
    <w:rsid w:val="003E2C05"/>
    <w:rsid w:val="003F5A52"/>
    <w:rsid w:val="00402F0C"/>
    <w:rsid w:val="00406780"/>
    <w:rsid w:val="00426D82"/>
    <w:rsid w:val="00450148"/>
    <w:rsid w:val="00457CC6"/>
    <w:rsid w:val="004611A6"/>
    <w:rsid w:val="00461AFF"/>
    <w:rsid w:val="0047434E"/>
    <w:rsid w:val="00474820"/>
    <w:rsid w:val="00477779"/>
    <w:rsid w:val="00480F95"/>
    <w:rsid w:val="004847F8"/>
    <w:rsid w:val="00495CCC"/>
    <w:rsid w:val="004A45F3"/>
    <w:rsid w:val="004A650A"/>
    <w:rsid w:val="004C1B99"/>
    <w:rsid w:val="004C2097"/>
    <w:rsid w:val="004C2EE8"/>
    <w:rsid w:val="004D490D"/>
    <w:rsid w:val="004D4F4E"/>
    <w:rsid w:val="004F0739"/>
    <w:rsid w:val="004F5629"/>
    <w:rsid w:val="005001C1"/>
    <w:rsid w:val="005123C1"/>
    <w:rsid w:val="0051789E"/>
    <w:rsid w:val="005223E7"/>
    <w:rsid w:val="00541EFC"/>
    <w:rsid w:val="00547FC2"/>
    <w:rsid w:val="005547D5"/>
    <w:rsid w:val="00571D2D"/>
    <w:rsid w:val="00572A4E"/>
    <w:rsid w:val="005916EA"/>
    <w:rsid w:val="00594DD2"/>
    <w:rsid w:val="005A7790"/>
    <w:rsid w:val="005B1C28"/>
    <w:rsid w:val="005B2D52"/>
    <w:rsid w:val="005C3EC7"/>
    <w:rsid w:val="005E1F9E"/>
    <w:rsid w:val="005E3F6E"/>
    <w:rsid w:val="00605BC4"/>
    <w:rsid w:val="006125B9"/>
    <w:rsid w:val="006126FE"/>
    <w:rsid w:val="00612C17"/>
    <w:rsid w:val="0063538B"/>
    <w:rsid w:val="006412F4"/>
    <w:rsid w:val="00655FDA"/>
    <w:rsid w:val="006628B8"/>
    <w:rsid w:val="00671CAA"/>
    <w:rsid w:val="00675366"/>
    <w:rsid w:val="00680E1B"/>
    <w:rsid w:val="006815C1"/>
    <w:rsid w:val="00682E8C"/>
    <w:rsid w:val="00684372"/>
    <w:rsid w:val="006D6139"/>
    <w:rsid w:val="006E15AF"/>
    <w:rsid w:val="006E6119"/>
    <w:rsid w:val="006F2D65"/>
    <w:rsid w:val="007076A1"/>
    <w:rsid w:val="00727B02"/>
    <w:rsid w:val="00734B97"/>
    <w:rsid w:val="00740CD2"/>
    <w:rsid w:val="007561C9"/>
    <w:rsid w:val="00796DE1"/>
    <w:rsid w:val="007A5D9A"/>
    <w:rsid w:val="007B3C1D"/>
    <w:rsid w:val="007B6005"/>
    <w:rsid w:val="007B7A69"/>
    <w:rsid w:val="007B7EEB"/>
    <w:rsid w:val="007C1B92"/>
    <w:rsid w:val="007C2787"/>
    <w:rsid w:val="007E7BE3"/>
    <w:rsid w:val="007F7020"/>
    <w:rsid w:val="00800589"/>
    <w:rsid w:val="0080281B"/>
    <w:rsid w:val="008154D5"/>
    <w:rsid w:val="00825CC0"/>
    <w:rsid w:val="00827475"/>
    <w:rsid w:val="00833740"/>
    <w:rsid w:val="00833CD8"/>
    <w:rsid w:val="00844352"/>
    <w:rsid w:val="00846A7A"/>
    <w:rsid w:val="008647F0"/>
    <w:rsid w:val="0088225D"/>
    <w:rsid w:val="008A5494"/>
    <w:rsid w:val="008C39F2"/>
    <w:rsid w:val="008D0A39"/>
    <w:rsid w:val="008D6FEB"/>
    <w:rsid w:val="008F5AD2"/>
    <w:rsid w:val="009038F9"/>
    <w:rsid w:val="00905EE8"/>
    <w:rsid w:val="009077FF"/>
    <w:rsid w:val="0091563A"/>
    <w:rsid w:val="009333F3"/>
    <w:rsid w:val="00946BCD"/>
    <w:rsid w:val="00947276"/>
    <w:rsid w:val="00954599"/>
    <w:rsid w:val="009639BE"/>
    <w:rsid w:val="009705C9"/>
    <w:rsid w:val="00977803"/>
    <w:rsid w:val="009A7B46"/>
    <w:rsid w:val="009C6A0F"/>
    <w:rsid w:val="009D57A2"/>
    <w:rsid w:val="009F04FF"/>
    <w:rsid w:val="00A02342"/>
    <w:rsid w:val="00A063BE"/>
    <w:rsid w:val="00A201C3"/>
    <w:rsid w:val="00A372C3"/>
    <w:rsid w:val="00A52A51"/>
    <w:rsid w:val="00A81954"/>
    <w:rsid w:val="00A9633F"/>
    <w:rsid w:val="00A97C09"/>
    <w:rsid w:val="00AD1403"/>
    <w:rsid w:val="00AE614A"/>
    <w:rsid w:val="00B07D33"/>
    <w:rsid w:val="00B15D3C"/>
    <w:rsid w:val="00B30DC0"/>
    <w:rsid w:val="00B468B2"/>
    <w:rsid w:val="00B87B71"/>
    <w:rsid w:val="00B918CD"/>
    <w:rsid w:val="00B932CF"/>
    <w:rsid w:val="00B95A62"/>
    <w:rsid w:val="00BA57F8"/>
    <w:rsid w:val="00BB5D8F"/>
    <w:rsid w:val="00BC7C8B"/>
    <w:rsid w:val="00BF430E"/>
    <w:rsid w:val="00C04824"/>
    <w:rsid w:val="00C04C74"/>
    <w:rsid w:val="00C37C6A"/>
    <w:rsid w:val="00C517BA"/>
    <w:rsid w:val="00C55FC8"/>
    <w:rsid w:val="00C57E4C"/>
    <w:rsid w:val="00C70F6D"/>
    <w:rsid w:val="00C85B0C"/>
    <w:rsid w:val="00CB1A5E"/>
    <w:rsid w:val="00CE4FE2"/>
    <w:rsid w:val="00D32FB7"/>
    <w:rsid w:val="00D41485"/>
    <w:rsid w:val="00D50372"/>
    <w:rsid w:val="00D6247D"/>
    <w:rsid w:val="00DB2E14"/>
    <w:rsid w:val="00DD0862"/>
    <w:rsid w:val="00E04AAC"/>
    <w:rsid w:val="00E10C22"/>
    <w:rsid w:val="00E34A10"/>
    <w:rsid w:val="00E4026D"/>
    <w:rsid w:val="00E53EAB"/>
    <w:rsid w:val="00E712B1"/>
    <w:rsid w:val="00E7673D"/>
    <w:rsid w:val="00E81371"/>
    <w:rsid w:val="00E93AB5"/>
    <w:rsid w:val="00E95F36"/>
    <w:rsid w:val="00EA2B92"/>
    <w:rsid w:val="00EA50D2"/>
    <w:rsid w:val="00EB02B3"/>
    <w:rsid w:val="00EB4CCA"/>
    <w:rsid w:val="00EE2E0C"/>
    <w:rsid w:val="00EF4F78"/>
    <w:rsid w:val="00F47BAE"/>
    <w:rsid w:val="00F57A86"/>
    <w:rsid w:val="00F72BBB"/>
    <w:rsid w:val="00F83BD1"/>
    <w:rsid w:val="00FA5481"/>
    <w:rsid w:val="00FD1444"/>
    <w:rsid w:val="00FE032A"/>
    <w:rsid w:val="00FE4A96"/>
    <w:rsid w:val="00FE6DF1"/>
    <w:rsid w:val="00FE7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4"/>
    <o:shapelayout v:ext="edit">
      <o:idmap v:ext="edit" data="1"/>
    </o:shapelayout>
  </w:shapeDefaults>
  <w:decimalSymbol w:val="."/>
  <w:listSeparator w:val=","/>
  <w14:docId w14:val="189196E1"/>
  <w15:docId w15:val="{FEDDDEAE-EE41-4D67-806D-96839261C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4599"/>
  </w:style>
  <w:style w:type="paragraph" w:styleId="Heading1">
    <w:name w:val="heading 1"/>
    <w:basedOn w:val="Normal"/>
    <w:next w:val="Normal"/>
    <w:link w:val="Heading1Char"/>
    <w:uiPriority w:val="9"/>
    <w:qFormat/>
    <w:rsid w:val="00D41485"/>
    <w:pPr>
      <w:keepNext/>
      <w:numPr>
        <w:numId w:val="1"/>
      </w:numPr>
      <w:spacing w:before="240" w:after="60" w:line="240" w:lineRule="auto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1485"/>
    <w:pPr>
      <w:keepNext/>
      <w:numPr>
        <w:ilvl w:val="1"/>
        <w:numId w:val="1"/>
      </w:numPr>
      <w:spacing w:before="240" w:after="60" w:line="240" w:lineRule="auto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1485"/>
    <w:pPr>
      <w:keepNext/>
      <w:numPr>
        <w:ilvl w:val="2"/>
        <w:numId w:val="1"/>
      </w:numPr>
      <w:spacing w:before="240" w:after="60" w:line="240" w:lineRule="auto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1485"/>
    <w:pPr>
      <w:keepNext/>
      <w:numPr>
        <w:ilvl w:val="3"/>
        <w:numId w:val="1"/>
      </w:numPr>
      <w:spacing w:before="240" w:after="60" w:line="240" w:lineRule="auto"/>
      <w:outlineLvl w:val="3"/>
    </w:pPr>
    <w:rPr>
      <w:rFonts w:eastAsiaTheme="minorEastAsia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1485"/>
    <w:pPr>
      <w:numPr>
        <w:ilvl w:val="4"/>
        <w:numId w:val="1"/>
      </w:numPr>
      <w:spacing w:before="240" w:after="60" w:line="240" w:lineRule="auto"/>
      <w:outlineLvl w:val="4"/>
    </w:pPr>
    <w:rPr>
      <w:rFonts w:eastAsiaTheme="minorEastAsia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D41485"/>
    <w:pPr>
      <w:numPr>
        <w:ilvl w:val="5"/>
        <w:numId w:val="1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1485"/>
    <w:pPr>
      <w:numPr>
        <w:ilvl w:val="6"/>
        <w:numId w:val="1"/>
      </w:numPr>
      <w:spacing w:before="240" w:after="60" w:line="240" w:lineRule="auto"/>
      <w:outlineLvl w:val="6"/>
    </w:pPr>
    <w:rPr>
      <w:rFonts w:eastAsiaTheme="minorEastAsia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1485"/>
    <w:pPr>
      <w:numPr>
        <w:ilvl w:val="7"/>
        <w:numId w:val="1"/>
      </w:numPr>
      <w:spacing w:before="240" w:after="60" w:line="240" w:lineRule="auto"/>
      <w:outlineLvl w:val="7"/>
    </w:pPr>
    <w:rPr>
      <w:rFonts w:eastAsiaTheme="minorEastAsia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1485"/>
    <w:pPr>
      <w:numPr>
        <w:ilvl w:val="8"/>
        <w:numId w:val="1"/>
      </w:numPr>
      <w:spacing w:before="240" w:after="60" w:line="240" w:lineRule="auto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46C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46C2"/>
  </w:style>
  <w:style w:type="paragraph" w:styleId="Footer">
    <w:name w:val="footer"/>
    <w:basedOn w:val="Normal"/>
    <w:link w:val="FooterChar"/>
    <w:uiPriority w:val="99"/>
    <w:unhideWhenUsed/>
    <w:rsid w:val="000E46C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46C2"/>
  </w:style>
  <w:style w:type="paragraph" w:styleId="BalloonText">
    <w:name w:val="Balloon Text"/>
    <w:basedOn w:val="Normal"/>
    <w:link w:val="BalloonTextChar"/>
    <w:uiPriority w:val="99"/>
    <w:semiHidden/>
    <w:unhideWhenUsed/>
    <w:rsid w:val="000E46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6C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5459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6FEB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41485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41485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4148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1485"/>
    <w:rPr>
      <w:rFonts w:eastAsiaTheme="minorEastAsia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1485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D41485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1485"/>
    <w:rPr>
      <w:rFonts w:eastAsiaTheme="minorEastAsia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1485"/>
    <w:rPr>
      <w:rFonts w:eastAsiaTheme="minorEastAsia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1485"/>
    <w:rPr>
      <w:rFonts w:asciiTheme="majorHAnsi" w:eastAsiaTheme="majorEastAsia" w:hAnsiTheme="majorHAnsi" w:cstheme="majorBidi"/>
    </w:rPr>
  </w:style>
  <w:style w:type="character" w:styleId="CommentReference">
    <w:name w:val="annotation reference"/>
    <w:basedOn w:val="DefaultParagraphFont"/>
    <w:uiPriority w:val="99"/>
    <w:semiHidden/>
    <w:unhideWhenUsed/>
    <w:rsid w:val="009A7B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7B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7B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7B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7B4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24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60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5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5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5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0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3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5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1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70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3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45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8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2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5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0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6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0566BD-FF92-492B-A55E-47D063DCFE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Aulona Halilaj</cp:lastModifiedBy>
  <cp:revision>7</cp:revision>
  <cp:lastPrinted>2019-03-24T04:44:00Z</cp:lastPrinted>
  <dcterms:created xsi:type="dcterms:W3CDTF">2019-04-18T12:55:00Z</dcterms:created>
  <dcterms:modified xsi:type="dcterms:W3CDTF">2019-04-21T10:48:00Z</dcterms:modified>
</cp:coreProperties>
</file>